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34DC8DAF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>DEPARTMENT</w:t>
      </w:r>
      <w:r w:rsidR="00F21929">
        <w:rPr>
          <w:rFonts w:asciiTheme="minorHAnsi" w:hAnsiTheme="minorHAnsi"/>
          <w:b/>
          <w:sz w:val="28"/>
          <w:szCs w:val="28"/>
        </w:rPr>
        <w:t>-CHEMISTRY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8C0AA70" w14:textId="77777777" w:rsidR="00F21929" w:rsidRPr="00F21929" w:rsidRDefault="00F21929" w:rsidP="00F2192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 States of matter:</w:t>
            </w:r>
          </w:p>
          <w:p w14:paraId="72576892" w14:textId="77777777" w:rsidR="00F21929" w:rsidRPr="00F21929" w:rsidRDefault="00F21929" w:rsidP="00F2192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1 Solids, liquids and gases</w:t>
            </w:r>
          </w:p>
          <w:p w14:paraId="1E5399BC" w14:textId="77777777" w:rsidR="00F21929" w:rsidRPr="00F21929" w:rsidRDefault="00F21929" w:rsidP="00F21929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1.1 State the distinguishing properties of solids,</w:t>
            </w:r>
          </w:p>
          <w:p w14:paraId="083D7BF8" w14:textId="77777777" w:rsidR="00F21929" w:rsidRPr="00F21929" w:rsidRDefault="00F21929" w:rsidP="00F21929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quids and gases</w:t>
            </w:r>
          </w:p>
          <w:p w14:paraId="39C99530" w14:textId="77777777" w:rsidR="00F21929" w:rsidRPr="00F21929" w:rsidRDefault="00F21929" w:rsidP="00F21929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1.2 Describe the structures of solids, liquids</w:t>
            </w:r>
          </w:p>
          <w:p w14:paraId="056D1FD8" w14:textId="77777777" w:rsidR="00F21929" w:rsidRPr="00F21929" w:rsidRDefault="00F21929" w:rsidP="00F21929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d gases in terms of particle separation,</w:t>
            </w:r>
          </w:p>
          <w:p w14:paraId="1756C6C3" w14:textId="1B0A7DC2" w:rsidR="00B664EA" w:rsidRPr="00F21929" w:rsidRDefault="00F21929" w:rsidP="00F21929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rrangement and motion</w:t>
            </w:r>
          </w:p>
          <w:p w14:paraId="7FA0364A" w14:textId="48EDC171" w:rsidR="00D40902" w:rsidRDefault="00D40902" w:rsidP="00D4090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4090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ractical 1: To understand the Laboratory Safety rules</w:t>
            </w:r>
            <w:r w:rsidR="00B664E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and </w:t>
            </w:r>
          </w:p>
          <w:p w14:paraId="15E69639" w14:textId="77777777" w:rsidR="00B664EA" w:rsidRPr="00B664EA" w:rsidRDefault="00B664EA" w:rsidP="00B664EA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664E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ractical 2: To understand the apparatus used in the laboratory and investigate their uses.</w:t>
            </w:r>
          </w:p>
          <w:p w14:paraId="711033C7" w14:textId="77777777" w:rsidR="00597516" w:rsidRPr="00B52C9E" w:rsidRDefault="00597516" w:rsidP="00D40902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666FD33B" w14:textId="77777777" w:rsidR="00F21929" w:rsidRPr="00F21929" w:rsidRDefault="00F21929" w:rsidP="00F21929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sz w:val="22"/>
                <w:szCs w:val="22"/>
              </w:rPr>
              <w:t>1.1.3 Describe changes of state in terms of melting,</w:t>
            </w:r>
          </w:p>
          <w:p w14:paraId="6B077651" w14:textId="77777777" w:rsidR="00F21929" w:rsidRPr="00F21929" w:rsidRDefault="00F21929" w:rsidP="00F21929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sz w:val="22"/>
                <w:szCs w:val="22"/>
              </w:rPr>
              <w:t>boiling, evaporating, freezing and condensing.</w:t>
            </w:r>
          </w:p>
          <w:p w14:paraId="1852F33F" w14:textId="77777777" w:rsidR="00F21929" w:rsidRPr="00F21929" w:rsidRDefault="00F21929" w:rsidP="00F21929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sz w:val="22"/>
                <w:szCs w:val="22"/>
              </w:rPr>
              <w:t>1.1.4 Explain changes of state in terms of kinetic</w:t>
            </w:r>
          </w:p>
          <w:p w14:paraId="414A6811" w14:textId="77777777" w:rsidR="00F21929" w:rsidRPr="00F21929" w:rsidRDefault="00F21929" w:rsidP="00F21929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sz w:val="22"/>
                <w:szCs w:val="22"/>
              </w:rPr>
              <w:t>particle theory, including the interpretation of</w:t>
            </w:r>
          </w:p>
          <w:p w14:paraId="5E872625" w14:textId="77777777" w:rsidR="00F21929" w:rsidRPr="00F21929" w:rsidRDefault="00F21929" w:rsidP="00F21929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sz w:val="22"/>
                <w:szCs w:val="22"/>
              </w:rPr>
              <w:t>heating and cooling curves</w:t>
            </w:r>
          </w:p>
          <w:p w14:paraId="01CF4EB5" w14:textId="77777777" w:rsidR="00F21929" w:rsidRPr="00F21929" w:rsidRDefault="00F21929" w:rsidP="00F21929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sz w:val="22"/>
                <w:szCs w:val="22"/>
              </w:rPr>
              <w:t>1.1.5 Explain, in terms of kinetic particle theory, the</w:t>
            </w:r>
          </w:p>
          <w:p w14:paraId="090B3380" w14:textId="77777777" w:rsidR="00F21929" w:rsidRPr="00F21929" w:rsidRDefault="00F21929" w:rsidP="00F21929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sz w:val="22"/>
                <w:szCs w:val="22"/>
              </w:rPr>
              <w:t>effects of temperature and pressure on the</w:t>
            </w:r>
          </w:p>
          <w:p w14:paraId="0DC35C65" w14:textId="77777777" w:rsidR="00F21929" w:rsidRDefault="00F21929" w:rsidP="00F21929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sz w:val="22"/>
                <w:szCs w:val="22"/>
              </w:rPr>
              <w:t>volume of gas.</w:t>
            </w:r>
          </w:p>
          <w:p w14:paraId="0920D2FA" w14:textId="77777777" w:rsidR="00012791" w:rsidRPr="00012791" w:rsidRDefault="00012791" w:rsidP="0001279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127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2 Diffusion</w:t>
            </w:r>
          </w:p>
          <w:p w14:paraId="4B4A7472" w14:textId="77777777" w:rsidR="00012791" w:rsidRPr="00012791" w:rsidRDefault="00012791" w:rsidP="00012791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012791">
              <w:rPr>
                <w:rFonts w:asciiTheme="minorHAnsi" w:hAnsiTheme="minorHAnsi" w:cstheme="minorHAnsi"/>
                <w:sz w:val="22"/>
                <w:szCs w:val="22"/>
              </w:rPr>
              <w:t>1.2.1 Describe and explain diffusion in terms of</w:t>
            </w:r>
          </w:p>
          <w:p w14:paraId="02621907" w14:textId="77777777" w:rsidR="00012791" w:rsidRPr="00012791" w:rsidRDefault="00012791" w:rsidP="00012791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012791">
              <w:rPr>
                <w:rFonts w:asciiTheme="minorHAnsi" w:hAnsiTheme="minorHAnsi" w:cstheme="minorHAnsi"/>
                <w:sz w:val="22"/>
                <w:szCs w:val="22"/>
              </w:rPr>
              <w:t>kinetic particle theory.</w:t>
            </w:r>
          </w:p>
          <w:p w14:paraId="39072CCC" w14:textId="08004D1C" w:rsidR="00012791" w:rsidRPr="00F21929" w:rsidRDefault="00012791" w:rsidP="00F21929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012791">
              <w:rPr>
                <w:rFonts w:asciiTheme="minorHAnsi" w:hAnsiTheme="minorHAnsi" w:cstheme="minorHAnsi"/>
                <w:sz w:val="22"/>
                <w:szCs w:val="22"/>
              </w:rPr>
              <w:t>1.2.2 Describe and explain the effect of relative molecular mass on the rate of diffusion of gases.</w:t>
            </w:r>
          </w:p>
          <w:p w14:paraId="428529DB" w14:textId="77777777" w:rsidR="00F21929" w:rsidRPr="00F21929" w:rsidRDefault="00F21929" w:rsidP="00F21929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TS- Use appropriate techniques, apparatus, and materials during laboratory work, paying attention to health and safety.</w:t>
            </w:r>
          </w:p>
          <w:p w14:paraId="5A96A450" w14:textId="77777777" w:rsidR="00A531FE" w:rsidRPr="00A531FE" w:rsidRDefault="00A531FE" w:rsidP="00A531FE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531FE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ESF1: The Earth's Biosphere</w:t>
            </w:r>
          </w:p>
          <w:p w14:paraId="468868D6" w14:textId="77777777" w:rsidR="00597516" w:rsidRPr="00B52C9E" w:rsidRDefault="0059751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E35E00F" w14:textId="77777777" w:rsidR="00012791" w:rsidRPr="00012791" w:rsidRDefault="00012791" w:rsidP="00012791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1279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 Atoms, elements and compounds.</w:t>
            </w:r>
          </w:p>
          <w:p w14:paraId="33E18308" w14:textId="77777777" w:rsidR="00012791" w:rsidRPr="009F6AEA" w:rsidRDefault="00012791" w:rsidP="0001279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F6A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1 Elements, compounds and mixtures</w:t>
            </w:r>
          </w:p>
          <w:p w14:paraId="6D6C8CBD" w14:textId="77777777" w:rsidR="00012791" w:rsidRPr="009F6AEA" w:rsidRDefault="00012791" w:rsidP="0001279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F6A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1.1 Describe the differences between elements,</w:t>
            </w:r>
          </w:p>
          <w:p w14:paraId="78602FC2" w14:textId="77777777" w:rsidR="00012791" w:rsidRPr="009F6AEA" w:rsidRDefault="00012791" w:rsidP="0001279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F6A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mpounds and mixtures</w:t>
            </w:r>
          </w:p>
          <w:p w14:paraId="1D15247C" w14:textId="77777777" w:rsidR="00012791" w:rsidRPr="009F6AEA" w:rsidRDefault="00012791" w:rsidP="0001279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F6A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nderstand how to classify a substance as an element, compound, or mixture.</w:t>
            </w:r>
          </w:p>
          <w:p w14:paraId="4F255807" w14:textId="77777777" w:rsidR="00012791" w:rsidRPr="009F6AEA" w:rsidRDefault="00012791" w:rsidP="0001279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6AEDA1C" w14:textId="77777777" w:rsidR="00012791" w:rsidRPr="009F6AEA" w:rsidRDefault="00012791" w:rsidP="0001279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F6A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2.2 Identify substances and assess their purity</w:t>
            </w:r>
          </w:p>
          <w:p w14:paraId="5CF24EA5" w14:textId="77777777" w:rsidR="00012791" w:rsidRPr="00012791" w:rsidRDefault="00012791" w:rsidP="00012791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F6A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sing melting point and boiling point information</w:t>
            </w:r>
            <w:r w:rsidRPr="0001279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.</w:t>
            </w:r>
          </w:p>
          <w:p w14:paraId="2DCFCD0D" w14:textId="77777777" w:rsidR="00F21929" w:rsidRPr="00F21929" w:rsidRDefault="00F21929" w:rsidP="00F21929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2192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ractical 3</w:t>
            </w:r>
            <w:r w:rsidRPr="00F2192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</w:t>
            </w:r>
            <w:r w:rsidRPr="00F2192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Demonstration of Diffusion- Reaction of Concentrated Hydrochloric acid and liquid ammonia.                                                       </w:t>
            </w:r>
          </w:p>
          <w:p w14:paraId="3815DCA4" w14:textId="77777777" w:rsidR="00597516" w:rsidRPr="00B52C9E" w:rsidRDefault="00597516" w:rsidP="00711B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65738601" w14:textId="77777777" w:rsidR="00597245" w:rsidRPr="00597245" w:rsidRDefault="00597245" w:rsidP="00597245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9724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2.4 Separation and purification</w:t>
            </w:r>
          </w:p>
          <w:p w14:paraId="1BE8B313" w14:textId="77777777" w:rsidR="00597245" w:rsidRPr="00597245" w:rsidRDefault="00597245" w:rsidP="00597245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59724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12.4.1 Describe and explain methods of separation</w:t>
            </w:r>
          </w:p>
          <w:p w14:paraId="492AAA28" w14:textId="77777777" w:rsidR="00597245" w:rsidRPr="00597245" w:rsidRDefault="00597245" w:rsidP="00597245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59724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and purification using:</w:t>
            </w:r>
          </w:p>
          <w:p w14:paraId="04CE9A99" w14:textId="77777777" w:rsidR="00597245" w:rsidRPr="00597245" w:rsidRDefault="00597245" w:rsidP="00597245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59724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(a) a suitable solvent</w:t>
            </w:r>
          </w:p>
          <w:p w14:paraId="050D9FCD" w14:textId="77777777" w:rsidR="00597245" w:rsidRPr="00597245" w:rsidRDefault="00597245" w:rsidP="00597245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59724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(b) filtration</w:t>
            </w:r>
          </w:p>
          <w:p w14:paraId="76B82222" w14:textId="77777777" w:rsidR="00597245" w:rsidRPr="00597245" w:rsidRDefault="00597245" w:rsidP="00597245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59724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(c) crystallization</w:t>
            </w:r>
          </w:p>
          <w:p w14:paraId="11B05BC2" w14:textId="77777777" w:rsidR="00582D57" w:rsidRPr="00582D57" w:rsidRDefault="00582D57" w:rsidP="00582D57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582D5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Practical 4: </w:t>
            </w:r>
            <w:r w:rsidRPr="00582D5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To investigate the differences between elements, compounds and mixtures using iron and sulfur. </w:t>
            </w:r>
          </w:p>
          <w:p w14:paraId="16A9C043" w14:textId="77777777" w:rsidR="00597516" w:rsidRPr="00B52C9E" w:rsidRDefault="00597516" w:rsidP="0059751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4534489E" w14:textId="77777777" w:rsidR="009F46F7" w:rsidRPr="009F46F7" w:rsidRDefault="009F46F7" w:rsidP="009F46F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2 Atomic structure and the Periodic Table</w:t>
            </w:r>
          </w:p>
          <w:p w14:paraId="01D2B3AA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2.2.1 Describe the structure of the atom as a central</w:t>
            </w:r>
          </w:p>
          <w:p w14:paraId="0B432135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nucleus containing neutrons and protons</w:t>
            </w:r>
          </w:p>
          <w:p w14:paraId="295D9452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surrounded by electrons in shells</w:t>
            </w:r>
          </w:p>
          <w:p w14:paraId="060FE2C1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2.2.2State the relative charges and relative masses</w:t>
            </w:r>
          </w:p>
          <w:p w14:paraId="2A7AA998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of a proton, a neutron and an electron</w:t>
            </w:r>
          </w:p>
          <w:p w14:paraId="3EC8F324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2.2.3 Define proton number / atomic number as the</w:t>
            </w:r>
          </w:p>
          <w:p w14:paraId="3E246FC7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number of protons in the nucleus of an atom</w:t>
            </w:r>
          </w:p>
          <w:p w14:paraId="16E0F039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2.2.4 Define mass number / nucleon number as the</w:t>
            </w:r>
          </w:p>
          <w:p w14:paraId="4E6C86C2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total number of protons and neutrons in the</w:t>
            </w:r>
          </w:p>
          <w:p w14:paraId="347AA854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nucleus of an atom</w:t>
            </w:r>
          </w:p>
          <w:p w14:paraId="60986EE9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2.2.5 Determine the electronic configuration of</w:t>
            </w:r>
          </w:p>
          <w:p w14:paraId="52E3DD06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elements and their ions with proton number 1</w:t>
            </w:r>
          </w:p>
          <w:p w14:paraId="0AA31D1A" w14:textId="77777777" w:rsidR="009F46F7" w:rsidRPr="009F46F7" w:rsidRDefault="009F46F7" w:rsidP="009F46F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sz w:val="22"/>
                <w:szCs w:val="22"/>
              </w:rPr>
              <w:t>to 20, e.g. 2,8,3</w:t>
            </w:r>
          </w:p>
          <w:p w14:paraId="7CA478F4" w14:textId="77777777" w:rsidR="00582D57" w:rsidRPr="00582D57" w:rsidRDefault="00582D57" w:rsidP="00582D5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82D5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tical 5</w:t>
            </w:r>
            <w:r w:rsidRPr="00582D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</w:t>
            </w:r>
            <w:r w:rsidRPr="00582D5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o separate soluble and insoluble components from a mixture. </w:t>
            </w:r>
          </w:p>
          <w:p w14:paraId="4CC11942" w14:textId="77777777" w:rsidR="00582D57" w:rsidRPr="00582D57" w:rsidRDefault="00582D57" w:rsidP="00582D5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F46F7">
              <w:rPr>
                <w:rFonts w:asciiTheme="minorHAnsi" w:hAnsiTheme="minorHAnsi" w:cstheme="minorHAnsi"/>
                <w:b/>
                <w:sz w:val="22"/>
                <w:szCs w:val="22"/>
              </w:rPr>
              <w:t>PTS</w:t>
            </w:r>
            <w:r w:rsidRPr="00582D57">
              <w:rPr>
                <w:rFonts w:asciiTheme="minorHAnsi" w:hAnsiTheme="minorHAnsi" w:cstheme="minorHAnsi"/>
                <w:bCs/>
                <w:sz w:val="22"/>
                <w:szCs w:val="22"/>
              </w:rPr>
              <w:t>-Elements - physical and chemical properties of different elements</w:t>
            </w:r>
          </w:p>
          <w:p w14:paraId="6C3F01CF" w14:textId="77777777" w:rsidR="008B13CE" w:rsidRPr="00B52C9E" w:rsidRDefault="008B13CE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6EE9F0CE" w:rsidR="00A71676" w:rsidRPr="00CD278C" w:rsidRDefault="00F21929" w:rsidP="00A71676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>Leadership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67680A61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2.6 State that:</w:t>
            </w:r>
          </w:p>
          <w:p w14:paraId="1D63078D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sz w:val="22"/>
                <w:szCs w:val="22"/>
              </w:rPr>
              <w:t>(a) Group VIII noble gases have a full outer</w:t>
            </w:r>
          </w:p>
          <w:p w14:paraId="7B257DAB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sz w:val="22"/>
                <w:szCs w:val="22"/>
              </w:rPr>
              <w:t>electron shell</w:t>
            </w:r>
          </w:p>
          <w:p w14:paraId="6852F3F7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sz w:val="22"/>
                <w:szCs w:val="22"/>
              </w:rPr>
              <w:t>(b) the number of outer shell electrons is equal</w:t>
            </w:r>
          </w:p>
          <w:p w14:paraId="51664BD5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sz w:val="22"/>
                <w:szCs w:val="22"/>
              </w:rPr>
              <w:t>to the group number in Groups I to VII</w:t>
            </w:r>
          </w:p>
          <w:p w14:paraId="5C7802F1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sz w:val="22"/>
                <w:szCs w:val="22"/>
              </w:rPr>
              <w:t>(c) the number of occupied electron shells is</w:t>
            </w:r>
          </w:p>
          <w:p w14:paraId="0315CC38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sz w:val="22"/>
                <w:szCs w:val="22"/>
              </w:rPr>
              <w:t>equal to the period number.</w:t>
            </w:r>
          </w:p>
          <w:p w14:paraId="76482CB3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3 Isotopes</w:t>
            </w:r>
          </w:p>
          <w:p w14:paraId="49E7BD40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sz w:val="22"/>
                <w:szCs w:val="22"/>
              </w:rPr>
              <w:t>2.3.1 Define isotopes as different atoms of the same</w:t>
            </w:r>
          </w:p>
          <w:p w14:paraId="5A541225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sz w:val="22"/>
                <w:szCs w:val="22"/>
              </w:rPr>
              <w:t>element that has the same number of protons</w:t>
            </w:r>
          </w:p>
          <w:p w14:paraId="664903BC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sz w:val="22"/>
                <w:szCs w:val="22"/>
              </w:rPr>
              <w:t>but different numbers of neutrons</w:t>
            </w:r>
          </w:p>
          <w:p w14:paraId="1A212B86" w14:textId="77777777" w:rsidR="00D470FC" w:rsidRPr="00D470FC" w:rsidRDefault="00D470FC" w:rsidP="00D470FC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70FC">
              <w:rPr>
                <w:rFonts w:asciiTheme="minorHAnsi" w:hAnsiTheme="minorHAnsi" w:cstheme="minorHAnsi"/>
                <w:sz w:val="22"/>
                <w:szCs w:val="22"/>
              </w:rPr>
              <w:t>2.3.2 Interpret and use Symbols of atoms.</w:t>
            </w:r>
          </w:p>
          <w:p w14:paraId="40DEA865" w14:textId="77777777" w:rsidR="00582D57" w:rsidRPr="00582D57" w:rsidRDefault="00582D57" w:rsidP="00582D5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582D5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tical 6</w:t>
            </w:r>
            <w:r w:rsidRPr="00582D57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582D5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 investigate a method for separating soluble and insoluble salts based on their solubility in water.</w:t>
            </w:r>
          </w:p>
          <w:p w14:paraId="490C6828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582D5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3D81C523" w14:textId="77777777" w:rsidR="00802CD3" w:rsidRPr="00802CD3" w:rsidRDefault="00802CD3" w:rsidP="00802C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02CD3">
              <w:rPr>
                <w:rFonts w:asciiTheme="minorHAnsi" w:hAnsiTheme="minorHAnsi" w:cstheme="minorHAnsi"/>
                <w:sz w:val="22"/>
                <w:szCs w:val="22"/>
              </w:rPr>
              <w:t>2.3.2 State that isotopes of the same element</w:t>
            </w:r>
          </w:p>
          <w:p w14:paraId="367494BA" w14:textId="77777777" w:rsidR="00802CD3" w:rsidRPr="00802CD3" w:rsidRDefault="00802CD3" w:rsidP="00802C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02CD3">
              <w:rPr>
                <w:rFonts w:asciiTheme="minorHAnsi" w:hAnsiTheme="minorHAnsi" w:cstheme="minorHAnsi"/>
                <w:sz w:val="22"/>
                <w:szCs w:val="22"/>
              </w:rPr>
              <w:t>have the same chemical properties because</w:t>
            </w:r>
          </w:p>
          <w:p w14:paraId="317A6236" w14:textId="77777777" w:rsidR="00802CD3" w:rsidRPr="00802CD3" w:rsidRDefault="00802CD3" w:rsidP="00802C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02CD3">
              <w:rPr>
                <w:rFonts w:asciiTheme="minorHAnsi" w:hAnsiTheme="minorHAnsi" w:cstheme="minorHAnsi"/>
                <w:sz w:val="22"/>
                <w:szCs w:val="22"/>
              </w:rPr>
              <w:t>they have the same number of electrons and</w:t>
            </w:r>
          </w:p>
          <w:p w14:paraId="3F1685C3" w14:textId="77777777" w:rsidR="00802CD3" w:rsidRPr="00802CD3" w:rsidRDefault="00802CD3" w:rsidP="00802C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02CD3">
              <w:rPr>
                <w:rFonts w:asciiTheme="minorHAnsi" w:hAnsiTheme="minorHAnsi" w:cstheme="minorHAnsi"/>
                <w:sz w:val="22"/>
                <w:szCs w:val="22"/>
              </w:rPr>
              <w:t>Therefore, the same electronic configuration</w:t>
            </w:r>
          </w:p>
          <w:p w14:paraId="5E166301" w14:textId="77777777" w:rsidR="00802CD3" w:rsidRPr="00802CD3" w:rsidRDefault="00802CD3" w:rsidP="00802C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02CD3">
              <w:rPr>
                <w:rFonts w:asciiTheme="minorHAnsi" w:hAnsiTheme="minorHAnsi" w:cstheme="minorHAnsi"/>
                <w:sz w:val="22"/>
                <w:szCs w:val="22"/>
              </w:rPr>
              <w:t>2.3.3 Calculate the relative atomic mass of an</w:t>
            </w:r>
          </w:p>
          <w:p w14:paraId="1BE0FD0D" w14:textId="77777777" w:rsidR="00802CD3" w:rsidRPr="00802CD3" w:rsidRDefault="00802CD3" w:rsidP="00802C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02CD3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element from the relative masses and</w:t>
            </w:r>
          </w:p>
          <w:p w14:paraId="21588D7A" w14:textId="77777777" w:rsidR="00802CD3" w:rsidRPr="00802CD3" w:rsidRDefault="00802CD3" w:rsidP="00802C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02CD3">
              <w:rPr>
                <w:rFonts w:asciiTheme="minorHAnsi" w:hAnsiTheme="minorHAnsi" w:cstheme="minorHAnsi"/>
                <w:sz w:val="22"/>
                <w:szCs w:val="22"/>
              </w:rPr>
              <w:t>abundances of its isotopes</w:t>
            </w:r>
          </w:p>
          <w:p w14:paraId="158857F5" w14:textId="77777777" w:rsidR="00582D57" w:rsidRPr="00582D57" w:rsidRDefault="00582D57" w:rsidP="00582D5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82D5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tical 7</w:t>
            </w:r>
            <w:r w:rsidRPr="00582D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</w:t>
            </w:r>
            <w:r w:rsidRPr="00582D57">
              <w:rPr>
                <w:rFonts w:asciiTheme="minorHAnsi" w:hAnsiTheme="minorHAnsi" w:cstheme="minorHAnsi"/>
                <w:b/>
                <w:sz w:val="22"/>
                <w:szCs w:val="22"/>
              </w:rPr>
              <w:t>To understand the term melting point and investigate how the presence of impurity will affect the melting point.</w:t>
            </w:r>
          </w:p>
          <w:p w14:paraId="34C60A9A" w14:textId="77777777" w:rsidR="00582D57" w:rsidRPr="00582D57" w:rsidRDefault="00582D57" w:rsidP="00582D5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151ED00" w14:textId="77777777" w:rsidR="00597516" w:rsidRPr="00B52C9E" w:rsidRDefault="00597516" w:rsidP="0059751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lastRenderedPageBreak/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EAB5125" w14:textId="77777777" w:rsidR="00CE35F4" w:rsidRPr="00CE35F4" w:rsidRDefault="00CE35F4" w:rsidP="00CE35F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E35F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2.4.2</w:t>
            </w:r>
            <w:r w:rsidRPr="00CE35F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escribe these experimental techniques for the separation of mixtures: </w:t>
            </w:r>
          </w:p>
          <w:p w14:paraId="6D54D25A" w14:textId="77777777" w:rsidR="00CE35F4" w:rsidRPr="00CE35F4" w:rsidRDefault="00CE35F4" w:rsidP="00CE35F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E35F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c. simple distillation </w:t>
            </w:r>
          </w:p>
          <w:p w14:paraId="6A16C5B2" w14:textId="77777777" w:rsidR="00CE35F4" w:rsidRPr="00CE35F4" w:rsidRDefault="00CE35F4" w:rsidP="00CE35F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E35F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. fractional distillation</w:t>
            </w:r>
          </w:p>
          <w:p w14:paraId="61F0D3E5" w14:textId="77777777" w:rsidR="00582D57" w:rsidRPr="00582D57" w:rsidRDefault="00582D57" w:rsidP="00582D57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82D5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ractical 8: To understand the term boiling point and investigate how the presence of impurity will affect the boiling point.</w:t>
            </w:r>
          </w:p>
          <w:p w14:paraId="7AC4DA17" w14:textId="77777777" w:rsidR="00C34D44" w:rsidRPr="00B52C9E" w:rsidRDefault="00C34D44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1134988A" w14:textId="6D03516A" w:rsidR="00597516" w:rsidRPr="00B52C9E" w:rsidRDefault="00314DA6" w:rsidP="00314DA6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REVISION</w:t>
            </w: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77777777" w:rsidR="00597516" w:rsidRPr="00B52C9E" w:rsidRDefault="00597516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75B36A99" w14:textId="77777777" w:rsidR="00BA3823" w:rsidRPr="00B52C9E" w:rsidRDefault="00BA3823" w:rsidP="00314DA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6E58BC9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.3 Chromatography</w:t>
            </w:r>
          </w:p>
          <w:p w14:paraId="2F305CD0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12.3.1 Describe how paper chromatography is used</w:t>
            </w:r>
          </w:p>
          <w:p w14:paraId="6D655347" w14:textId="22F59692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to separate mixtures of soluble coloured</w:t>
            </w:r>
            <w:r w:rsidR="000579F3">
              <w:rPr>
                <w:rFonts w:asciiTheme="minorHAnsi" w:hAnsiTheme="minorHAnsi" w:cstheme="minorHAnsi"/>
                <w:sz w:val="22"/>
                <w:szCs w:val="22"/>
              </w:rPr>
              <w:t>,</w:t>
            </w:r>
          </w:p>
          <w:p w14:paraId="6338C214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substances, using a suitable solvent</w:t>
            </w:r>
          </w:p>
          <w:p w14:paraId="137A59B4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12.3.2 Interpret simple chromatograms to identify:</w:t>
            </w:r>
          </w:p>
          <w:p w14:paraId="57CFF919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(a) unknown substances by comparison with</w:t>
            </w:r>
          </w:p>
          <w:p w14:paraId="60942273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known substances</w:t>
            </w:r>
          </w:p>
          <w:p w14:paraId="2DFA84F9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(b) pure and impure substances</w:t>
            </w:r>
          </w:p>
          <w:p w14:paraId="7ECC0D35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12.3.3 Describe how paper chromatography is used</w:t>
            </w:r>
          </w:p>
          <w:p w14:paraId="7523B8C4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to separate mixtures of soluble colorless</w:t>
            </w:r>
          </w:p>
          <w:p w14:paraId="7674239F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substances, using a suitable solvent and a</w:t>
            </w:r>
          </w:p>
          <w:p w14:paraId="608784AB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locating agent</w:t>
            </w:r>
          </w:p>
          <w:p w14:paraId="49F98257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Knowledge of specific locating agents is not</w:t>
            </w:r>
          </w:p>
          <w:p w14:paraId="040A24DE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required</w:t>
            </w:r>
          </w:p>
          <w:p w14:paraId="14350349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12.3.4 State and use the equation for Rf:</w:t>
            </w:r>
          </w:p>
          <w:p w14:paraId="50CBC88E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Rf =distance travelled by substance/</w:t>
            </w:r>
          </w:p>
          <w:p w14:paraId="34D9E2E7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distance travelled by solvent</w:t>
            </w:r>
          </w:p>
          <w:p w14:paraId="25E2804D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D60CF47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tical 9: To demonstrate simple distillation.</w:t>
            </w:r>
          </w:p>
          <w:p w14:paraId="05FCD7AC" w14:textId="77777777" w:rsidR="00314DA6" w:rsidRP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TS- </w:t>
            </w:r>
            <w:r w:rsidRPr="00314DA6">
              <w:rPr>
                <w:rFonts w:asciiTheme="minorHAnsi" w:hAnsiTheme="minorHAnsi" w:cstheme="minorHAnsi"/>
                <w:sz w:val="22"/>
                <w:szCs w:val="22"/>
              </w:rPr>
              <w:t>Separating techniques - simple techniques for separating mixtures: filtration, evaporation, distillation, and chromatography</w:t>
            </w:r>
          </w:p>
          <w:p w14:paraId="11543E27" w14:textId="68714254" w:rsidR="00314DA6" w:rsidRDefault="00314DA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4DA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roject Based Learning: Due date 1st week of December.                                                                  "To Investigate the separation of Oxygen, Nitrogen and Carbon dioxide from air using Fractional Distillation" </w:t>
            </w:r>
          </w:p>
          <w:p w14:paraId="5C2ACBB5" w14:textId="77777777" w:rsidR="004504D6" w:rsidRPr="004504D6" w:rsidRDefault="004504D6" w:rsidP="004504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504D6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ESF3: Resource Consumption and Climate Action</w:t>
            </w:r>
          </w:p>
          <w:p w14:paraId="2F98EB6E" w14:textId="77777777" w:rsidR="004504D6" w:rsidRPr="00314DA6" w:rsidRDefault="004504D6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D5DF08A" w14:textId="67E119F5" w:rsidR="00E73F38" w:rsidRPr="00B52C9E" w:rsidRDefault="00E73F38" w:rsidP="00314DA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5DDFEF7A" w14:textId="77777777" w:rsidR="00B83A3F" w:rsidRPr="00B83A3F" w:rsidRDefault="00B83A3F" w:rsidP="00B83A3F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83A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4 Ions and ionic bonds</w:t>
            </w:r>
          </w:p>
          <w:p w14:paraId="72F30497" w14:textId="77777777" w:rsidR="00B83A3F" w:rsidRPr="00B83A3F" w:rsidRDefault="00B83A3F" w:rsidP="00B83A3F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83A3F">
              <w:rPr>
                <w:rFonts w:asciiTheme="minorHAnsi" w:hAnsiTheme="minorHAnsi" w:cstheme="minorHAnsi"/>
                <w:sz w:val="22"/>
                <w:szCs w:val="22"/>
              </w:rPr>
              <w:t>2.4.1 Describe the formation of positive ions, known as</w:t>
            </w:r>
          </w:p>
          <w:p w14:paraId="70041CEC" w14:textId="77777777" w:rsidR="00B83A3F" w:rsidRPr="00B83A3F" w:rsidRDefault="00B83A3F" w:rsidP="00B83A3F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83A3F">
              <w:rPr>
                <w:rFonts w:asciiTheme="minorHAnsi" w:hAnsiTheme="minorHAnsi" w:cstheme="minorHAnsi"/>
                <w:sz w:val="22"/>
                <w:szCs w:val="22"/>
              </w:rPr>
              <w:t>cations, and negative ions, known as anions</w:t>
            </w:r>
          </w:p>
          <w:p w14:paraId="68D6848A" w14:textId="77777777" w:rsidR="00B83A3F" w:rsidRPr="00B83A3F" w:rsidRDefault="00B83A3F" w:rsidP="00B83A3F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83A3F">
              <w:rPr>
                <w:rFonts w:asciiTheme="minorHAnsi" w:hAnsiTheme="minorHAnsi" w:cstheme="minorHAnsi"/>
                <w:sz w:val="22"/>
                <w:szCs w:val="22"/>
              </w:rPr>
              <w:t>2.4.2 State that an ionic bond is a strong electrostatic</w:t>
            </w:r>
          </w:p>
          <w:p w14:paraId="08A79740" w14:textId="77777777" w:rsidR="00B83A3F" w:rsidRPr="00B83A3F" w:rsidRDefault="00B83A3F" w:rsidP="00B83A3F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83A3F">
              <w:rPr>
                <w:rFonts w:asciiTheme="minorHAnsi" w:hAnsiTheme="minorHAnsi" w:cstheme="minorHAnsi"/>
                <w:sz w:val="22"/>
                <w:szCs w:val="22"/>
              </w:rPr>
              <w:t>attraction between oppositely charged ions</w:t>
            </w:r>
          </w:p>
          <w:p w14:paraId="2062220E" w14:textId="77777777" w:rsidR="00B83A3F" w:rsidRPr="00B83A3F" w:rsidRDefault="00B83A3F" w:rsidP="00B83A3F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83A3F">
              <w:rPr>
                <w:rFonts w:asciiTheme="minorHAnsi" w:hAnsiTheme="minorHAnsi" w:cstheme="minorHAnsi"/>
                <w:sz w:val="22"/>
                <w:szCs w:val="22"/>
              </w:rPr>
              <w:t>2.4.3 Describe the formation of ionic bonds between</w:t>
            </w:r>
          </w:p>
          <w:p w14:paraId="6FC14894" w14:textId="77777777" w:rsidR="00B83A3F" w:rsidRPr="00B83A3F" w:rsidRDefault="00B83A3F" w:rsidP="00B83A3F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83A3F">
              <w:rPr>
                <w:rFonts w:asciiTheme="minorHAnsi" w:hAnsiTheme="minorHAnsi" w:cstheme="minorHAnsi"/>
                <w:sz w:val="22"/>
                <w:szCs w:val="22"/>
              </w:rPr>
              <w:t>ions of metallic and non-metallic elements,</w:t>
            </w:r>
          </w:p>
          <w:p w14:paraId="650A3945" w14:textId="77777777" w:rsidR="00B83A3F" w:rsidRPr="00B83A3F" w:rsidRDefault="00B83A3F" w:rsidP="00B83A3F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83A3F">
              <w:rPr>
                <w:rFonts w:asciiTheme="minorHAnsi" w:hAnsiTheme="minorHAnsi" w:cstheme="minorHAnsi"/>
                <w:sz w:val="22"/>
                <w:szCs w:val="22"/>
              </w:rPr>
              <w:t>including the use of dot-and-cross diagrams</w:t>
            </w:r>
          </w:p>
          <w:p w14:paraId="6D37AE01" w14:textId="77777777" w:rsidR="003B31E3" w:rsidRPr="003B31E3" w:rsidRDefault="003B31E3" w:rsidP="003B31E3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B31E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tical 10</w:t>
            </w:r>
            <w:r w:rsidRPr="003B31E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D465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To investigate a mystery using chromatography (using different colored ink)</w:t>
            </w:r>
          </w:p>
          <w:p w14:paraId="0A1E10AC" w14:textId="77777777" w:rsidR="00597516" w:rsidRPr="00B52C9E" w:rsidRDefault="00597516" w:rsidP="004504D6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24C741A0" w14:textId="77777777" w:rsidR="00D46567" w:rsidRPr="00D46567" w:rsidRDefault="00D46567" w:rsidP="00D46567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6567">
              <w:rPr>
                <w:rFonts w:asciiTheme="minorHAnsi" w:hAnsiTheme="minorHAnsi" w:cstheme="minorHAnsi"/>
                <w:sz w:val="22"/>
                <w:szCs w:val="22"/>
              </w:rPr>
              <w:t>2.4.4 Describe the properties of ionic compounds:</w:t>
            </w:r>
          </w:p>
          <w:p w14:paraId="0B2D540C" w14:textId="77777777" w:rsidR="00D46567" w:rsidRPr="00D46567" w:rsidRDefault="00D46567" w:rsidP="00D46567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6567">
              <w:rPr>
                <w:rFonts w:asciiTheme="minorHAnsi" w:hAnsiTheme="minorHAnsi" w:cstheme="minorHAnsi"/>
                <w:sz w:val="22"/>
                <w:szCs w:val="22"/>
              </w:rPr>
              <w:t>(a) high melting points and boiling points</w:t>
            </w:r>
          </w:p>
          <w:p w14:paraId="64FDF752" w14:textId="77777777" w:rsidR="00D46567" w:rsidRPr="00D46567" w:rsidRDefault="00D46567" w:rsidP="00D46567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6567">
              <w:rPr>
                <w:rFonts w:asciiTheme="minorHAnsi" w:hAnsiTheme="minorHAnsi" w:cstheme="minorHAnsi"/>
                <w:sz w:val="22"/>
                <w:szCs w:val="22"/>
              </w:rPr>
              <w:t>(b) good electrical conductivity when aqueous or</w:t>
            </w:r>
          </w:p>
          <w:p w14:paraId="7E05F002" w14:textId="77777777" w:rsidR="00D46567" w:rsidRPr="00D46567" w:rsidRDefault="00D46567" w:rsidP="00D46567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6567">
              <w:rPr>
                <w:rFonts w:asciiTheme="minorHAnsi" w:hAnsiTheme="minorHAnsi" w:cstheme="minorHAnsi"/>
                <w:sz w:val="22"/>
                <w:szCs w:val="22"/>
              </w:rPr>
              <w:t>molten and poor when solid.</w:t>
            </w:r>
          </w:p>
          <w:p w14:paraId="44D57A28" w14:textId="77777777" w:rsidR="00D46567" w:rsidRPr="00D46567" w:rsidRDefault="00D46567" w:rsidP="00D46567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6567">
              <w:rPr>
                <w:rFonts w:asciiTheme="minorHAnsi" w:hAnsiTheme="minorHAnsi" w:cstheme="minorHAnsi"/>
                <w:sz w:val="22"/>
                <w:szCs w:val="22"/>
              </w:rPr>
              <w:t>2.4.5 Describe the giant lattice structure of ionic</w:t>
            </w:r>
          </w:p>
          <w:p w14:paraId="4CBC2D11" w14:textId="77777777" w:rsidR="00D46567" w:rsidRPr="00D46567" w:rsidRDefault="00D46567" w:rsidP="00D46567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6567">
              <w:rPr>
                <w:rFonts w:asciiTheme="minorHAnsi" w:hAnsiTheme="minorHAnsi" w:cstheme="minorHAnsi"/>
                <w:sz w:val="22"/>
                <w:szCs w:val="22"/>
              </w:rPr>
              <w:t>compounds as a regular arrangement of</w:t>
            </w:r>
          </w:p>
          <w:p w14:paraId="6A19CB87" w14:textId="77777777" w:rsidR="00D46567" w:rsidRDefault="00D46567" w:rsidP="00D46567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46567">
              <w:rPr>
                <w:rFonts w:asciiTheme="minorHAnsi" w:hAnsiTheme="minorHAnsi" w:cstheme="minorHAnsi"/>
                <w:sz w:val="22"/>
                <w:szCs w:val="22"/>
              </w:rPr>
              <w:t>alternating positive and negative ions</w:t>
            </w:r>
          </w:p>
          <w:p w14:paraId="6E84E5D6" w14:textId="77777777" w:rsidR="00A760F9" w:rsidRPr="00A760F9" w:rsidRDefault="00A760F9" w:rsidP="00A760F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760F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tical 11</w:t>
            </w:r>
            <w:r w:rsidRPr="00A760F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</w:t>
            </w:r>
            <w:r w:rsidRPr="00A760F9">
              <w:rPr>
                <w:rFonts w:asciiTheme="minorHAnsi" w:hAnsiTheme="minorHAnsi" w:cstheme="minorHAnsi"/>
                <w:b/>
                <w:sz w:val="22"/>
                <w:szCs w:val="22"/>
              </w:rPr>
              <w:t>To Investigate the presence of different pigments in the given leaf extract using paper chromatography.</w:t>
            </w:r>
          </w:p>
          <w:p w14:paraId="79925E82" w14:textId="77777777" w:rsidR="008464BA" w:rsidRPr="00B52C9E" w:rsidRDefault="008464BA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1C9231C3" w14:textId="77777777" w:rsidR="00AC40B1" w:rsidRDefault="00AC40B1" w:rsidP="00100823">
      <w:pPr>
        <w:jc w:val="center"/>
      </w:pPr>
    </w:p>
    <w:p w14:paraId="221F9E42" w14:textId="77777777" w:rsidR="00AC40B1" w:rsidRDefault="00AC40B1" w:rsidP="00100823">
      <w:pPr>
        <w:jc w:val="center"/>
      </w:pPr>
    </w:p>
    <w:p w14:paraId="496EE5B5" w14:textId="77777777" w:rsidR="00AC40B1" w:rsidRDefault="00AC40B1" w:rsidP="00100823">
      <w:pPr>
        <w:jc w:val="center"/>
      </w:pPr>
    </w:p>
    <w:p w14:paraId="6F1DA60E" w14:textId="7F78695C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1CB3C24E" w14:textId="77777777" w:rsidR="00E44061" w:rsidRPr="00E44061" w:rsidRDefault="00E44061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440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.5 </w:t>
            </w:r>
            <w:r w:rsidRPr="007B7C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mple molecules and covalent bonds</w:t>
            </w:r>
          </w:p>
          <w:p w14:paraId="3731E60E" w14:textId="77777777" w:rsidR="00E44061" w:rsidRPr="00E44061" w:rsidRDefault="00E44061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406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.5.1 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State that a covalent bond is formed when a pair</w:t>
            </w:r>
          </w:p>
          <w:p w14:paraId="10537803" w14:textId="77777777" w:rsidR="00E44061" w:rsidRPr="00E44061" w:rsidRDefault="00E44061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of electrons is shared between two atoms leading</w:t>
            </w:r>
          </w:p>
          <w:p w14:paraId="6D2FC528" w14:textId="77777777" w:rsidR="00E44061" w:rsidRPr="00E44061" w:rsidRDefault="00E44061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to noble gas electronic configurations</w:t>
            </w:r>
          </w:p>
          <w:p w14:paraId="5CAB86F7" w14:textId="77777777" w:rsidR="00E44061" w:rsidRPr="00E44061" w:rsidRDefault="00E44061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406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.5.2 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Describe the formation of covalent bonds in</w:t>
            </w:r>
          </w:p>
          <w:p w14:paraId="3B65A040" w14:textId="77777777" w:rsidR="00E44061" w:rsidRPr="00E44061" w:rsidRDefault="00E44061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simple molecules, including H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2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, Cl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2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, H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2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O, CH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4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</w:p>
          <w:p w14:paraId="44C18E04" w14:textId="77777777" w:rsidR="00E44061" w:rsidRPr="00E44061" w:rsidRDefault="00E44061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NH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3</w:t>
            </w: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HCl. Use dot-and-cross diagrams to</w:t>
            </w:r>
          </w:p>
          <w:p w14:paraId="50721654" w14:textId="77777777" w:rsidR="00E44061" w:rsidRPr="00E44061" w:rsidRDefault="00E44061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>show the electronic configurations in these and</w:t>
            </w:r>
          </w:p>
          <w:p w14:paraId="43CF7D6A" w14:textId="77777777" w:rsidR="00E44061" w:rsidRDefault="00E44061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406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imilar molecules </w:t>
            </w:r>
          </w:p>
          <w:p w14:paraId="0982E00B" w14:textId="7BE6F119" w:rsidR="00914360" w:rsidRDefault="00A567F1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67F1">
              <w:rPr>
                <w:rFonts w:asciiTheme="minorHAnsi" w:hAnsiTheme="minorHAnsi" w:cstheme="minorHAnsi"/>
                <w:b/>
                <w:sz w:val="22"/>
                <w:szCs w:val="22"/>
              </w:rPr>
              <w:t>Practical 12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</w:t>
            </w:r>
            <w:r w:rsidRPr="00B76279">
              <w:rPr>
                <w:rFonts w:asciiTheme="minorHAnsi" w:hAnsiTheme="minorHAnsi" w:cstheme="minorHAnsi"/>
                <w:b/>
                <w:sz w:val="22"/>
                <w:szCs w:val="22"/>
              </w:rPr>
              <w:t>To investigate the conductivity of aqueous sodium chloride solution.</w:t>
            </w:r>
          </w:p>
          <w:p w14:paraId="76349FF6" w14:textId="0236B11D" w:rsidR="00C56838" w:rsidRPr="00C56838" w:rsidRDefault="00C56838" w:rsidP="00E4406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56838"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  <w:t>ESF4: Innovation for Sustainability</w:t>
            </w:r>
          </w:p>
          <w:p w14:paraId="0380F031" w14:textId="77777777" w:rsidR="00E30A02" w:rsidRPr="00B52C9E" w:rsidRDefault="00E30A02" w:rsidP="00602AC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5DA54CA2" w14:textId="77777777" w:rsidR="00847C2D" w:rsidRPr="00847C2D" w:rsidRDefault="00847C2D" w:rsidP="00847C2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2.5.3. Describe the formation of covalent bonds in</w:t>
            </w:r>
          </w:p>
          <w:p w14:paraId="2979C1F0" w14:textId="77777777" w:rsidR="00847C2D" w:rsidRPr="00847C2D" w:rsidRDefault="00847C2D" w:rsidP="00847C2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simple molecules, including CH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3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OH, C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2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H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4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, O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2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</w:p>
          <w:p w14:paraId="3F11DAEC" w14:textId="77777777" w:rsidR="00847C2D" w:rsidRPr="00847C2D" w:rsidRDefault="00847C2D" w:rsidP="00847C2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CO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2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N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  <w:vertAlign w:val="subscript"/>
              </w:rPr>
              <w:t>2</w:t>
            </w: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. Use dot-and-cross diagrams to show</w:t>
            </w:r>
          </w:p>
          <w:p w14:paraId="2B085532" w14:textId="77777777" w:rsidR="00847C2D" w:rsidRPr="00847C2D" w:rsidRDefault="00847C2D" w:rsidP="00847C2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the electron.</w:t>
            </w:r>
          </w:p>
          <w:p w14:paraId="79B9213F" w14:textId="77777777" w:rsidR="00847C2D" w:rsidRPr="00847C2D" w:rsidRDefault="00847C2D" w:rsidP="00847C2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E3D7608" w14:textId="77777777" w:rsidR="00847C2D" w:rsidRPr="00847C2D" w:rsidRDefault="00847C2D" w:rsidP="00847C2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2.5.4. Explain in terms of structure and bonding the</w:t>
            </w:r>
          </w:p>
          <w:p w14:paraId="26E5EC65" w14:textId="77777777" w:rsidR="00847C2D" w:rsidRPr="00847C2D" w:rsidRDefault="00847C2D" w:rsidP="00847C2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properties of simple molecular compounds:</w:t>
            </w:r>
          </w:p>
          <w:p w14:paraId="5DAAB036" w14:textId="77777777" w:rsidR="00847C2D" w:rsidRPr="00847C2D" w:rsidRDefault="00847C2D" w:rsidP="00847C2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(a) low melting points and boiling points in</w:t>
            </w:r>
          </w:p>
          <w:p w14:paraId="7836F96E" w14:textId="77777777" w:rsidR="00847C2D" w:rsidRPr="00847C2D" w:rsidRDefault="00847C2D" w:rsidP="00847C2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terms of weak intermolecular forces</w:t>
            </w:r>
          </w:p>
          <w:p w14:paraId="700BEDCA" w14:textId="77777777" w:rsidR="00847C2D" w:rsidRPr="00847C2D" w:rsidRDefault="00847C2D" w:rsidP="00847C2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7C2D">
              <w:rPr>
                <w:rFonts w:asciiTheme="minorHAnsi" w:hAnsiTheme="minorHAnsi" w:cstheme="minorHAnsi"/>
                <w:bCs/>
                <w:sz w:val="22"/>
                <w:szCs w:val="22"/>
              </w:rPr>
              <w:t>(b) Poor conductivity</w:t>
            </w:r>
          </w:p>
          <w:p w14:paraId="3AE5DA4B" w14:textId="77777777" w:rsidR="00E30A02" w:rsidRPr="0078026B" w:rsidRDefault="00E30A02" w:rsidP="00E30A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lastRenderedPageBreak/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043DDEFF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 Stoichiometry</w:t>
            </w:r>
          </w:p>
          <w:p w14:paraId="54A07C68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.2 Relative masses of atoms and molecules</w:t>
            </w:r>
          </w:p>
          <w:p w14:paraId="2BD19337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 xml:space="preserve">3.2.1 Describe relative atomic mass, </w:t>
            </w:r>
            <w:proofErr w:type="spellStart"/>
            <w:r w:rsidRPr="00A653A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</w:t>
            </w: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proofErr w:type="spellEnd"/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, as the average</w:t>
            </w:r>
          </w:p>
          <w:p w14:paraId="22096FB0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mass of the isotopes of an element compared to</w:t>
            </w:r>
          </w:p>
          <w:p w14:paraId="5F0E6A15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1/12th of the mass of an atom of 12C</w:t>
            </w:r>
          </w:p>
          <w:p w14:paraId="47089BD8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 xml:space="preserve">3.2.2 Define relative molecular mass, </w:t>
            </w:r>
            <w:proofErr w:type="spellStart"/>
            <w:r w:rsidRPr="00A653A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M</w:t>
            </w: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proofErr w:type="spellEnd"/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, as the sum</w:t>
            </w:r>
          </w:p>
          <w:p w14:paraId="304F7CBF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of the relative atomic masses. Relative formula</w:t>
            </w:r>
          </w:p>
          <w:p w14:paraId="7471659A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 xml:space="preserve">mass, </w:t>
            </w:r>
            <w:proofErr w:type="spellStart"/>
            <w:r w:rsidRPr="00A653A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M</w:t>
            </w: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proofErr w:type="spellEnd"/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, will be used for ionic compounds.</w:t>
            </w:r>
          </w:p>
          <w:p w14:paraId="3D53CA51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.1 Formulae</w:t>
            </w:r>
          </w:p>
          <w:p w14:paraId="52856B8D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3.1.1 State the formulae of the elements and</w:t>
            </w:r>
          </w:p>
          <w:p w14:paraId="637BF02A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compounds named in the subject content</w:t>
            </w:r>
          </w:p>
          <w:p w14:paraId="24B96356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3.1.2 Define the molecular formula of a compound as</w:t>
            </w:r>
          </w:p>
          <w:p w14:paraId="7724992E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the number and type of different atoms in one</w:t>
            </w:r>
          </w:p>
          <w:p w14:paraId="521569BA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molecule</w:t>
            </w:r>
          </w:p>
          <w:p w14:paraId="1A85F3B1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3.1.3 Deduce the formula of a simple compound from</w:t>
            </w:r>
          </w:p>
          <w:p w14:paraId="1FE28F17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the relative numbers of atoms present in a model</w:t>
            </w:r>
          </w:p>
          <w:p w14:paraId="51982B43" w14:textId="77777777" w:rsidR="00A653AC" w:rsidRPr="00A653AC" w:rsidRDefault="00A653AC" w:rsidP="00A653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653AC">
              <w:rPr>
                <w:rFonts w:asciiTheme="minorHAnsi" w:hAnsiTheme="minorHAnsi" w:cstheme="minorHAnsi"/>
                <w:sz w:val="22"/>
                <w:szCs w:val="22"/>
              </w:rPr>
              <w:t>or a diagrammatic representation</w:t>
            </w:r>
          </w:p>
          <w:p w14:paraId="40A20598" w14:textId="77777777" w:rsidR="00E30A02" w:rsidRPr="00B52C9E" w:rsidRDefault="00E30A02" w:rsidP="0077204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241BBF9D" w14:textId="77777777" w:rsidR="00311808" w:rsidRPr="00311808" w:rsidRDefault="00311808" w:rsidP="0031180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11808">
              <w:rPr>
                <w:rFonts w:asciiTheme="minorHAnsi" w:hAnsiTheme="minorHAnsi" w:cstheme="minorHAnsi"/>
                <w:bCs/>
                <w:sz w:val="22"/>
                <w:szCs w:val="22"/>
              </w:rPr>
              <w:t>3.1.4 Construct word equations and balanced symbol equations to show how reactants form products, including</w:t>
            </w:r>
          </w:p>
          <w:p w14:paraId="5792AA8C" w14:textId="77777777" w:rsidR="00311808" w:rsidRPr="00311808" w:rsidRDefault="00311808" w:rsidP="0031180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11808">
              <w:rPr>
                <w:rFonts w:asciiTheme="minorHAnsi" w:hAnsiTheme="minorHAnsi" w:cstheme="minorHAnsi"/>
                <w:bCs/>
                <w:sz w:val="22"/>
                <w:szCs w:val="22"/>
              </w:rPr>
              <w:t>state symbols.</w:t>
            </w:r>
          </w:p>
          <w:p w14:paraId="0A20AF1A" w14:textId="30A5A5C3" w:rsidR="00E30A02" w:rsidRPr="00B52C9E" w:rsidRDefault="00311808" w:rsidP="0031180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11808">
              <w:rPr>
                <w:rFonts w:asciiTheme="minorHAnsi" w:hAnsiTheme="minorHAnsi" w:cstheme="minorHAnsi"/>
                <w:bCs/>
                <w:sz w:val="22"/>
                <w:szCs w:val="22"/>
              </w:rPr>
              <w:t>3.1.5. Construct Ionic Equations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59D017DB" w14:textId="77777777" w:rsidR="00E00CF6" w:rsidRPr="00E00CF6" w:rsidRDefault="00E00CF6" w:rsidP="00E00CF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 The Periodic Table</w:t>
            </w:r>
          </w:p>
          <w:p w14:paraId="1F300008" w14:textId="77777777" w:rsidR="00E00CF6" w:rsidRPr="00E00CF6" w:rsidRDefault="00E00CF6" w:rsidP="00E00CF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.1 Arrangement of elements</w:t>
            </w:r>
          </w:p>
          <w:p w14:paraId="0F7DF3B9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8.1.1 Describe the Periodic Table as an arrangement of</w:t>
            </w:r>
          </w:p>
          <w:p w14:paraId="6DFBB840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elements in periods and groups and in order of</w:t>
            </w:r>
          </w:p>
          <w:p w14:paraId="6CD86A5B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increasing proton number / atomic number</w:t>
            </w:r>
          </w:p>
          <w:p w14:paraId="45750FAE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8.1.2 Explain similarities in the chemical properties of</w:t>
            </w:r>
          </w:p>
          <w:p w14:paraId="36E77255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elements in the same group of the Periodic Table</w:t>
            </w:r>
          </w:p>
          <w:p w14:paraId="681A04D6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in terms of their electronic configuration</w:t>
            </w:r>
          </w:p>
          <w:p w14:paraId="49387D67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8.1.3 Explain how the position of an element in</w:t>
            </w:r>
          </w:p>
          <w:p w14:paraId="172FB555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the Periodic Table can be used to predict its</w:t>
            </w:r>
          </w:p>
          <w:p w14:paraId="1C4C3A59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properties</w:t>
            </w:r>
          </w:p>
          <w:p w14:paraId="33673236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8.1.4 Identify trends in groups, given information</w:t>
            </w:r>
          </w:p>
          <w:p w14:paraId="18FE1F35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about the elements</w:t>
            </w:r>
          </w:p>
          <w:p w14:paraId="67FFE2B5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tical 12</w:t>
            </w: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>: To investigate and demonstrate effective separation techniques for isolating individual components from a mixture containing ammonium chloride, salt, and sand.</w:t>
            </w:r>
          </w:p>
          <w:p w14:paraId="5EA92B45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00C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ject Based Learning:</w:t>
            </w:r>
            <w:r w:rsidRPr="00E00C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Due date first week of March.                                                                            Title: "Element Exploration: Unveiling the Wonders of first 20 elements of the Periodic Table"</w:t>
            </w:r>
          </w:p>
          <w:p w14:paraId="1AEDD707" w14:textId="77777777" w:rsidR="00E00CF6" w:rsidRPr="00E00CF6" w:rsidRDefault="00E00CF6" w:rsidP="00E00C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45791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ESF3.2 Climate Change</w:t>
            </w:r>
          </w:p>
          <w:p w14:paraId="09A1F8D3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75CB834A" w14:textId="77777777" w:rsidR="009470A9" w:rsidRPr="009470A9" w:rsidRDefault="009470A9" w:rsidP="009470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470A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.2 Group I properties</w:t>
            </w:r>
          </w:p>
          <w:p w14:paraId="1B789B81" w14:textId="77777777" w:rsidR="009470A9" w:rsidRPr="009470A9" w:rsidRDefault="009470A9" w:rsidP="009470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470A9">
              <w:rPr>
                <w:rFonts w:asciiTheme="minorHAnsi" w:hAnsiTheme="minorHAnsi" w:cstheme="minorHAnsi"/>
                <w:bCs/>
                <w:sz w:val="22"/>
                <w:szCs w:val="22"/>
              </w:rPr>
              <w:t>8.2.1 Describe the Group I alkali metals, lithium,</w:t>
            </w:r>
          </w:p>
          <w:p w14:paraId="7CF273CF" w14:textId="77777777" w:rsidR="009470A9" w:rsidRPr="009470A9" w:rsidRDefault="009470A9" w:rsidP="009470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470A9">
              <w:rPr>
                <w:rFonts w:asciiTheme="minorHAnsi" w:hAnsiTheme="minorHAnsi" w:cstheme="minorHAnsi"/>
                <w:bCs/>
                <w:sz w:val="22"/>
                <w:szCs w:val="22"/>
              </w:rPr>
              <w:t>sodium and potassium, as relatively soft metals</w:t>
            </w:r>
          </w:p>
          <w:p w14:paraId="7C51C521" w14:textId="77777777" w:rsidR="009470A9" w:rsidRPr="009470A9" w:rsidRDefault="009470A9" w:rsidP="009470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470A9">
              <w:rPr>
                <w:rFonts w:asciiTheme="minorHAnsi" w:hAnsiTheme="minorHAnsi" w:cstheme="minorHAnsi"/>
                <w:bCs/>
                <w:sz w:val="22"/>
                <w:szCs w:val="22"/>
              </w:rPr>
              <w:t>with general trends down the group, limited to:</w:t>
            </w:r>
          </w:p>
          <w:p w14:paraId="680489C8" w14:textId="77777777" w:rsidR="009470A9" w:rsidRPr="009470A9" w:rsidRDefault="009470A9" w:rsidP="009470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470A9">
              <w:rPr>
                <w:rFonts w:asciiTheme="minorHAnsi" w:hAnsiTheme="minorHAnsi" w:cstheme="minorHAnsi"/>
                <w:bCs/>
                <w:sz w:val="22"/>
                <w:szCs w:val="22"/>
              </w:rPr>
              <w:t>(a) decreasing melting point</w:t>
            </w:r>
          </w:p>
          <w:p w14:paraId="1126B52C" w14:textId="77777777" w:rsidR="009470A9" w:rsidRPr="009470A9" w:rsidRDefault="009470A9" w:rsidP="009470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470A9">
              <w:rPr>
                <w:rFonts w:asciiTheme="minorHAnsi" w:hAnsiTheme="minorHAnsi" w:cstheme="minorHAnsi"/>
                <w:bCs/>
                <w:sz w:val="22"/>
                <w:szCs w:val="22"/>
              </w:rPr>
              <w:t>(b) increasing density</w:t>
            </w:r>
          </w:p>
          <w:p w14:paraId="15010199" w14:textId="77777777" w:rsidR="009470A9" w:rsidRPr="009470A9" w:rsidRDefault="009470A9" w:rsidP="009470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470A9">
              <w:rPr>
                <w:rFonts w:asciiTheme="minorHAnsi" w:hAnsiTheme="minorHAnsi" w:cstheme="minorHAnsi"/>
                <w:bCs/>
                <w:sz w:val="22"/>
                <w:szCs w:val="22"/>
              </w:rPr>
              <w:t>(c) increasing reactivity</w:t>
            </w:r>
          </w:p>
          <w:p w14:paraId="62A70F4A" w14:textId="77777777" w:rsidR="009470A9" w:rsidRPr="009470A9" w:rsidRDefault="009470A9" w:rsidP="009470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470A9">
              <w:rPr>
                <w:rFonts w:asciiTheme="minorHAnsi" w:hAnsiTheme="minorHAnsi" w:cstheme="minorHAnsi"/>
                <w:bCs/>
                <w:sz w:val="22"/>
                <w:szCs w:val="22"/>
              </w:rPr>
              <w:t>8.2.2 Predict the properties of other elements in</w:t>
            </w:r>
          </w:p>
          <w:p w14:paraId="6137D2A2" w14:textId="3E027960" w:rsidR="00AA6B49" w:rsidRPr="00B52C9E" w:rsidRDefault="009470A9" w:rsidP="009470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470A9">
              <w:rPr>
                <w:rFonts w:asciiTheme="minorHAnsi" w:hAnsiTheme="minorHAnsi" w:cstheme="minorHAnsi"/>
                <w:bCs/>
                <w:sz w:val="22"/>
                <w:szCs w:val="22"/>
              </w:rPr>
              <w:t>Group I, given information about the elements</w:t>
            </w: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7BDCCF4D" w14:textId="6A3A5F51" w:rsidR="00E30A02" w:rsidRPr="007E2E45" w:rsidRDefault="007E2E45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8E82989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0378DD" w14:textId="77777777" w:rsidR="00E30A02" w:rsidRPr="00B52C9E" w:rsidRDefault="00E30A02" w:rsidP="00572D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277198FC" w14:textId="77777777" w:rsidR="00B07F91" w:rsidRPr="007E2E45" w:rsidRDefault="00B07F91" w:rsidP="00B07F9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8.3 Group VII properties</w:t>
            </w:r>
          </w:p>
          <w:p w14:paraId="4C06D65C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8.3.1 Describe the Group VII halogens, chlorine,</w:t>
            </w:r>
          </w:p>
          <w:p w14:paraId="3D5A66F5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bromine and iodine, as diatomic non-metals with</w:t>
            </w:r>
          </w:p>
          <w:p w14:paraId="502C8F2F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general trends down the group, limited to:</w:t>
            </w:r>
          </w:p>
          <w:p w14:paraId="587DD12B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(a) increasing density</w:t>
            </w:r>
          </w:p>
          <w:p w14:paraId="6DCE4951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(b) decreasing reactivity</w:t>
            </w:r>
          </w:p>
          <w:p w14:paraId="1DDF9B71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8.3.2 State the appearance of the halogens at </w:t>
            </w:r>
            <w:proofErr w:type="spellStart"/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r.t.p</w:t>
            </w:r>
            <w:proofErr w:type="spellEnd"/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. as:</w:t>
            </w:r>
          </w:p>
          <w:p w14:paraId="265B1100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(a) chlorine, a pale yellow-green gas</w:t>
            </w:r>
          </w:p>
          <w:p w14:paraId="0EA7E367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(b) </w:t>
            </w:r>
            <w:proofErr w:type="gramStart"/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bromine</w:t>
            </w:r>
            <w:proofErr w:type="gramEnd"/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, a red-brown liquid</w:t>
            </w:r>
          </w:p>
          <w:p w14:paraId="59CB94F2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(c) iodine, a grey-black solid</w:t>
            </w:r>
          </w:p>
          <w:p w14:paraId="721E0065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8.3.3 Describe and explain the displacement reactions</w:t>
            </w:r>
          </w:p>
          <w:p w14:paraId="040225E5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of halogens with other halide ions</w:t>
            </w:r>
          </w:p>
          <w:p w14:paraId="617477C3" w14:textId="77777777" w:rsidR="00B07F91" w:rsidRPr="007E2E45" w:rsidRDefault="00B07F91" w:rsidP="00B07F9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8.3.4 Predict the properties of other elements in</w:t>
            </w:r>
          </w:p>
          <w:p w14:paraId="1E4B558C" w14:textId="4C236F2C" w:rsidR="00E30A02" w:rsidRPr="00B52C9E" w:rsidRDefault="00B07F91" w:rsidP="00B07F91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7E2E4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Group VII, given information about the elements</w:t>
            </w: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0BC89405" w14:textId="77777777" w:rsidR="00460F44" w:rsidRPr="00460F44" w:rsidRDefault="00460F44" w:rsidP="00460F44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60F4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8.4 Transition elements</w:t>
            </w:r>
          </w:p>
          <w:p w14:paraId="28E32BE8" w14:textId="77777777" w:rsidR="00460F44" w:rsidRPr="00460F44" w:rsidRDefault="00460F44" w:rsidP="00460F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0F4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8.4.1 </w:t>
            </w:r>
            <w:r w:rsidRPr="00460F4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scribe the transition elements as metals that:</w:t>
            </w:r>
          </w:p>
          <w:p w14:paraId="2E181D94" w14:textId="77777777" w:rsidR="00460F44" w:rsidRPr="00460F44" w:rsidRDefault="00460F44" w:rsidP="00460F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0F4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(a) have high densities</w:t>
            </w:r>
          </w:p>
          <w:p w14:paraId="6E337661" w14:textId="77777777" w:rsidR="00460F44" w:rsidRPr="00460F44" w:rsidRDefault="00460F44" w:rsidP="00460F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0F4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(b) have high melting points</w:t>
            </w:r>
          </w:p>
          <w:p w14:paraId="4751493F" w14:textId="77777777" w:rsidR="00460F44" w:rsidRPr="00460F44" w:rsidRDefault="00460F44" w:rsidP="00460F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0F4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(c) form colored compounds</w:t>
            </w:r>
          </w:p>
          <w:p w14:paraId="1473BFD8" w14:textId="77777777" w:rsidR="00460F44" w:rsidRPr="00460F44" w:rsidRDefault="00460F44" w:rsidP="00460F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0F4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(d) often act as catalysts as elements and in</w:t>
            </w:r>
          </w:p>
          <w:p w14:paraId="37937FA9" w14:textId="77777777" w:rsidR="00460F44" w:rsidRPr="00460F44" w:rsidRDefault="00460F44" w:rsidP="00460F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0F4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mpounds</w:t>
            </w:r>
          </w:p>
          <w:p w14:paraId="30954718" w14:textId="77777777" w:rsidR="00460F44" w:rsidRPr="00460F44" w:rsidRDefault="00460F44" w:rsidP="00460F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0F4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8.4.2 </w:t>
            </w:r>
            <w:r w:rsidRPr="00460F4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scribe transition elements as having ions with</w:t>
            </w:r>
          </w:p>
          <w:p w14:paraId="69D52F3F" w14:textId="77777777" w:rsidR="00460F44" w:rsidRPr="00460F44" w:rsidRDefault="00460F44" w:rsidP="00460F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0F4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ariable oxidation numbers, including iron (II) and iron (III).</w:t>
            </w:r>
          </w:p>
          <w:p w14:paraId="5369D305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4A55890" w14:textId="77777777" w:rsidR="0005168C" w:rsidRPr="0005168C" w:rsidRDefault="0005168C" w:rsidP="0005168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516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.6 Giant covalent structures </w:t>
            </w:r>
          </w:p>
          <w:p w14:paraId="7643434F" w14:textId="77777777" w:rsidR="0005168C" w:rsidRPr="0005168C" w:rsidRDefault="0005168C" w:rsidP="000516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5168C">
              <w:rPr>
                <w:rFonts w:asciiTheme="minorHAnsi" w:hAnsiTheme="minorHAnsi" w:cstheme="minorHAnsi"/>
                <w:sz w:val="22"/>
                <w:szCs w:val="22"/>
              </w:rPr>
              <w:t>2.6.1 Describe the giant covalent structures of graphite</w:t>
            </w:r>
          </w:p>
          <w:p w14:paraId="0D7A13FB" w14:textId="77777777" w:rsidR="0005168C" w:rsidRPr="0005168C" w:rsidRDefault="0005168C" w:rsidP="000516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5168C">
              <w:rPr>
                <w:rFonts w:asciiTheme="minorHAnsi" w:hAnsiTheme="minorHAnsi" w:cstheme="minorHAnsi"/>
                <w:sz w:val="22"/>
                <w:szCs w:val="22"/>
              </w:rPr>
              <w:t>and diamond</w:t>
            </w:r>
          </w:p>
          <w:p w14:paraId="1F5D356A" w14:textId="77777777" w:rsidR="0005168C" w:rsidRPr="0005168C" w:rsidRDefault="0005168C" w:rsidP="000516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5168C">
              <w:rPr>
                <w:rFonts w:asciiTheme="minorHAnsi" w:hAnsiTheme="minorHAnsi" w:cstheme="minorHAnsi"/>
                <w:sz w:val="22"/>
                <w:szCs w:val="22"/>
              </w:rPr>
              <w:t>2.6.2 Relate the structures and bonding of graphite and</w:t>
            </w:r>
          </w:p>
          <w:p w14:paraId="55D6E3F2" w14:textId="77777777" w:rsidR="0005168C" w:rsidRPr="0005168C" w:rsidRDefault="0005168C" w:rsidP="000516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5168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iamond to their uses, limited to:</w:t>
            </w:r>
          </w:p>
          <w:p w14:paraId="2FF39CD9" w14:textId="77777777" w:rsidR="0005168C" w:rsidRPr="0005168C" w:rsidRDefault="0005168C" w:rsidP="000516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5168C">
              <w:rPr>
                <w:rFonts w:asciiTheme="minorHAnsi" w:hAnsiTheme="minorHAnsi" w:cstheme="minorHAnsi"/>
                <w:sz w:val="22"/>
                <w:szCs w:val="22"/>
              </w:rPr>
              <w:t>(a) graphite as a lubricant and as an electrode</w:t>
            </w:r>
          </w:p>
          <w:p w14:paraId="2FD4F3D2" w14:textId="77777777" w:rsidR="0005168C" w:rsidRPr="0005168C" w:rsidRDefault="0005168C" w:rsidP="000516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5168C">
              <w:rPr>
                <w:rFonts w:asciiTheme="minorHAnsi" w:hAnsiTheme="minorHAnsi" w:cstheme="minorHAnsi"/>
                <w:sz w:val="22"/>
                <w:szCs w:val="22"/>
              </w:rPr>
              <w:t xml:space="preserve">(b) </w:t>
            </w:r>
            <w:proofErr w:type="gramStart"/>
            <w:r w:rsidRPr="0005168C">
              <w:rPr>
                <w:rFonts w:asciiTheme="minorHAnsi" w:hAnsiTheme="minorHAnsi" w:cstheme="minorHAnsi"/>
                <w:sz w:val="22"/>
                <w:szCs w:val="22"/>
              </w:rPr>
              <w:t>diamond</w:t>
            </w:r>
            <w:proofErr w:type="gramEnd"/>
            <w:r w:rsidRPr="0005168C">
              <w:rPr>
                <w:rFonts w:asciiTheme="minorHAnsi" w:hAnsiTheme="minorHAnsi" w:cstheme="minorHAnsi"/>
                <w:sz w:val="22"/>
                <w:szCs w:val="22"/>
              </w:rPr>
              <w:t xml:space="preserve"> in cutting tools</w:t>
            </w:r>
          </w:p>
          <w:p w14:paraId="7C50D6CD" w14:textId="77777777" w:rsidR="00E30A02" w:rsidRPr="00B52C9E" w:rsidRDefault="00E30A02" w:rsidP="001D0BC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A28EB07" w14:textId="77777777" w:rsidR="00D4377E" w:rsidRPr="00D4377E" w:rsidRDefault="00D4377E" w:rsidP="00D4377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4377E">
              <w:rPr>
                <w:rFonts w:asciiTheme="minorHAnsi" w:hAnsiTheme="minorHAnsi" w:cstheme="minorHAnsi"/>
                <w:bCs/>
                <w:sz w:val="22"/>
                <w:szCs w:val="22"/>
              </w:rPr>
              <w:t>2.6.3 Describe the giant covalent structure of</w:t>
            </w:r>
          </w:p>
          <w:p w14:paraId="3ECD4B44" w14:textId="77777777" w:rsidR="00D4377E" w:rsidRPr="00D4377E" w:rsidRDefault="00D4377E" w:rsidP="00D4377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gramStart"/>
            <w:r w:rsidRPr="00D4377E">
              <w:rPr>
                <w:rFonts w:asciiTheme="minorHAnsi" w:hAnsiTheme="minorHAnsi" w:cstheme="minorHAnsi"/>
                <w:bCs/>
                <w:sz w:val="22"/>
                <w:szCs w:val="22"/>
              </w:rPr>
              <w:t>silicon(</w:t>
            </w:r>
            <w:proofErr w:type="gramEnd"/>
            <w:r w:rsidRPr="00D4377E">
              <w:rPr>
                <w:rFonts w:asciiTheme="minorHAnsi" w:hAnsiTheme="minorHAnsi" w:cstheme="minorHAnsi"/>
                <w:bCs/>
                <w:sz w:val="22"/>
                <w:szCs w:val="22"/>
              </w:rPr>
              <w:t>IV) oxide, SiO2</w:t>
            </w:r>
          </w:p>
          <w:p w14:paraId="64CD3815" w14:textId="77777777" w:rsidR="00D4377E" w:rsidRPr="00D4377E" w:rsidRDefault="00D4377E" w:rsidP="00D4377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4377E">
              <w:rPr>
                <w:rFonts w:asciiTheme="minorHAnsi" w:hAnsiTheme="minorHAnsi" w:cstheme="minorHAnsi"/>
                <w:bCs/>
                <w:sz w:val="22"/>
                <w:szCs w:val="22"/>
              </w:rPr>
              <w:t>2.6.4 Describe the similarity in properties between</w:t>
            </w:r>
          </w:p>
          <w:p w14:paraId="2FED694D" w14:textId="77777777" w:rsidR="00D4377E" w:rsidRPr="00D4377E" w:rsidRDefault="00D4377E" w:rsidP="00D4377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4377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iamond and </w:t>
            </w:r>
            <w:proofErr w:type="gramStart"/>
            <w:r w:rsidRPr="00D4377E">
              <w:rPr>
                <w:rFonts w:asciiTheme="minorHAnsi" w:hAnsiTheme="minorHAnsi" w:cstheme="minorHAnsi"/>
                <w:bCs/>
                <w:sz w:val="22"/>
                <w:szCs w:val="22"/>
              </w:rPr>
              <w:t>silicon(</w:t>
            </w:r>
            <w:proofErr w:type="gramEnd"/>
            <w:r w:rsidRPr="00D4377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V) oxide, related to </w:t>
            </w:r>
            <w:proofErr w:type="gramStart"/>
            <w:r w:rsidRPr="00D4377E">
              <w:rPr>
                <w:rFonts w:asciiTheme="minorHAnsi" w:hAnsiTheme="minorHAnsi" w:cstheme="minorHAnsi"/>
                <w:bCs/>
                <w:sz w:val="22"/>
                <w:szCs w:val="22"/>
              </w:rPr>
              <w:t>their</w:t>
            </w:r>
            <w:proofErr w:type="gramEnd"/>
          </w:p>
          <w:p w14:paraId="56994E68" w14:textId="41ED897C" w:rsidR="00E30A02" w:rsidRPr="00B52C9E" w:rsidRDefault="00D4377E" w:rsidP="00D4377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4377E">
              <w:rPr>
                <w:rFonts w:asciiTheme="minorHAnsi" w:hAnsiTheme="minorHAnsi" w:cstheme="minorHAnsi"/>
                <w:bCs/>
                <w:sz w:val="22"/>
                <w:szCs w:val="22"/>
              </w:rPr>
              <w:t>structures</w:t>
            </w: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065AAFBD" w14:textId="77777777" w:rsidR="00B64C82" w:rsidRPr="00B64C82" w:rsidRDefault="00B64C82" w:rsidP="00B64C8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64C8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7 Metallic bonding</w:t>
            </w:r>
          </w:p>
          <w:p w14:paraId="60149D55" w14:textId="77777777" w:rsidR="00B64C82" w:rsidRPr="00B64C82" w:rsidRDefault="00B64C82" w:rsidP="00B64C8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4C82">
              <w:rPr>
                <w:rFonts w:asciiTheme="minorHAnsi" w:hAnsiTheme="minorHAnsi" w:cstheme="minorHAnsi"/>
                <w:sz w:val="22"/>
                <w:szCs w:val="22"/>
              </w:rPr>
              <w:t>2.7.1 Describe metallic bonding as the electrostatic</w:t>
            </w:r>
          </w:p>
          <w:p w14:paraId="11E49E26" w14:textId="77777777" w:rsidR="00B64C82" w:rsidRPr="00B64C82" w:rsidRDefault="00B64C82" w:rsidP="00B64C8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4C82">
              <w:rPr>
                <w:rFonts w:asciiTheme="minorHAnsi" w:hAnsiTheme="minorHAnsi" w:cstheme="minorHAnsi"/>
                <w:sz w:val="22"/>
                <w:szCs w:val="22"/>
              </w:rPr>
              <w:t>attraction between the positive ions in a giant</w:t>
            </w:r>
          </w:p>
          <w:p w14:paraId="0A93CA3C" w14:textId="77777777" w:rsidR="00B64C82" w:rsidRPr="00B64C82" w:rsidRDefault="00B64C82" w:rsidP="00B64C8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4C82">
              <w:rPr>
                <w:rFonts w:asciiTheme="minorHAnsi" w:hAnsiTheme="minorHAnsi" w:cstheme="minorHAnsi"/>
                <w:sz w:val="22"/>
                <w:szCs w:val="22"/>
              </w:rPr>
              <w:t xml:space="preserve">metallic lattice and a ‘sea’ of </w:t>
            </w:r>
            <w:proofErr w:type="spellStart"/>
            <w:r w:rsidRPr="00B64C82">
              <w:rPr>
                <w:rFonts w:asciiTheme="minorHAnsi" w:hAnsiTheme="minorHAnsi" w:cstheme="minorHAnsi"/>
                <w:sz w:val="22"/>
                <w:szCs w:val="22"/>
              </w:rPr>
              <w:t>delocalised</w:t>
            </w:r>
            <w:proofErr w:type="spellEnd"/>
          </w:p>
          <w:p w14:paraId="62C21CA3" w14:textId="77777777" w:rsidR="00B64C82" w:rsidRPr="00B64C82" w:rsidRDefault="00B64C82" w:rsidP="00B64C8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4C82">
              <w:rPr>
                <w:rFonts w:asciiTheme="minorHAnsi" w:hAnsiTheme="minorHAnsi" w:cstheme="minorHAnsi"/>
                <w:sz w:val="22"/>
                <w:szCs w:val="22"/>
              </w:rPr>
              <w:t>electrons</w:t>
            </w:r>
          </w:p>
          <w:p w14:paraId="4BD185EF" w14:textId="77777777" w:rsidR="00B64C82" w:rsidRPr="00B64C82" w:rsidRDefault="00B64C82" w:rsidP="00B64C8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4C82">
              <w:rPr>
                <w:rFonts w:asciiTheme="minorHAnsi" w:hAnsiTheme="minorHAnsi" w:cstheme="minorHAnsi"/>
                <w:sz w:val="22"/>
                <w:szCs w:val="22"/>
              </w:rPr>
              <w:t>2.7.2 Explain in terms of structure and bonding the</w:t>
            </w:r>
          </w:p>
          <w:p w14:paraId="400C112B" w14:textId="77777777" w:rsidR="00B64C82" w:rsidRPr="00B64C82" w:rsidRDefault="00B64C82" w:rsidP="00B64C8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4C82">
              <w:rPr>
                <w:rFonts w:asciiTheme="minorHAnsi" w:hAnsiTheme="minorHAnsi" w:cstheme="minorHAnsi"/>
                <w:sz w:val="22"/>
                <w:szCs w:val="22"/>
              </w:rPr>
              <w:t>properties of metals:</w:t>
            </w:r>
          </w:p>
          <w:p w14:paraId="29FB7551" w14:textId="77777777" w:rsidR="00B64C82" w:rsidRPr="00B64C82" w:rsidRDefault="00B64C82" w:rsidP="00B64C8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4C82">
              <w:rPr>
                <w:rFonts w:asciiTheme="minorHAnsi" w:hAnsiTheme="minorHAnsi" w:cstheme="minorHAnsi"/>
                <w:sz w:val="22"/>
                <w:szCs w:val="22"/>
              </w:rPr>
              <w:t>(a) good electrical conductivity</w:t>
            </w:r>
          </w:p>
          <w:p w14:paraId="17DDFDA7" w14:textId="2ED05DF9" w:rsidR="00E30A02" w:rsidRPr="00B52C9E" w:rsidRDefault="00B64C82" w:rsidP="00B64C8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4C82">
              <w:rPr>
                <w:rFonts w:asciiTheme="minorHAnsi" w:hAnsiTheme="minorHAnsi" w:cstheme="minorHAnsi"/>
                <w:sz w:val="22"/>
                <w:szCs w:val="22"/>
              </w:rPr>
              <w:t>(b) malleability and ductility</w:t>
            </w: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771E499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8841E2F" w14:textId="3C4EF01C" w:rsidR="00E30A02" w:rsidRPr="004C443E" w:rsidRDefault="004C443E" w:rsidP="00E30A0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C44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A852188" w14:textId="77777777" w:rsidR="00E30A02" w:rsidRPr="00B52C9E" w:rsidRDefault="00E30A02" w:rsidP="00E30A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67EC07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6A6238ED" w:rsidR="00E30A02" w:rsidRPr="00B52C9E" w:rsidRDefault="004C443E" w:rsidP="0073441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C443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3BD206F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Graduation </w:t>
            </w:r>
            <w:proofErr w:type="gramStart"/>
            <w:r w:rsidR="003859B5"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 w:rsidR="003859B5"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 w:rsidR="003859B5"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E79FF" w14:textId="77777777" w:rsidR="00E85E9B" w:rsidRDefault="00E85E9B" w:rsidP="00381F65">
      <w:r>
        <w:separator/>
      </w:r>
    </w:p>
  </w:endnote>
  <w:endnote w:type="continuationSeparator" w:id="0">
    <w:p w14:paraId="529C719A" w14:textId="77777777" w:rsidR="00E85E9B" w:rsidRDefault="00E85E9B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027ECD" w14:textId="77777777" w:rsidR="00E85E9B" w:rsidRDefault="00E85E9B" w:rsidP="00381F65">
      <w:r>
        <w:separator/>
      </w:r>
    </w:p>
  </w:footnote>
  <w:footnote w:type="continuationSeparator" w:id="0">
    <w:p w14:paraId="30129811" w14:textId="77777777" w:rsidR="00E85E9B" w:rsidRDefault="00E85E9B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279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68C"/>
    <w:rsid w:val="0005185F"/>
    <w:rsid w:val="000579F3"/>
    <w:rsid w:val="00057F8D"/>
    <w:rsid w:val="00061422"/>
    <w:rsid w:val="0006409A"/>
    <w:rsid w:val="00064660"/>
    <w:rsid w:val="00066877"/>
    <w:rsid w:val="000704E3"/>
    <w:rsid w:val="00070F39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0BCD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808"/>
    <w:rsid w:val="00311F7A"/>
    <w:rsid w:val="00314DA6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040"/>
    <w:rsid w:val="00352A83"/>
    <w:rsid w:val="00352EF0"/>
    <w:rsid w:val="0035611E"/>
    <w:rsid w:val="00356481"/>
    <w:rsid w:val="003568B3"/>
    <w:rsid w:val="003621D4"/>
    <w:rsid w:val="003627B2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364E"/>
    <w:rsid w:val="003A5041"/>
    <w:rsid w:val="003B046D"/>
    <w:rsid w:val="003B2B3A"/>
    <w:rsid w:val="003B31E3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04D6"/>
    <w:rsid w:val="00453740"/>
    <w:rsid w:val="00456972"/>
    <w:rsid w:val="00456F72"/>
    <w:rsid w:val="0046010D"/>
    <w:rsid w:val="00460F44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443E"/>
    <w:rsid w:val="004C60FE"/>
    <w:rsid w:val="004D2629"/>
    <w:rsid w:val="004D2A13"/>
    <w:rsid w:val="004E07CB"/>
    <w:rsid w:val="004E20B6"/>
    <w:rsid w:val="004E2F25"/>
    <w:rsid w:val="004E34F2"/>
    <w:rsid w:val="004E6A95"/>
    <w:rsid w:val="004F30FF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2D57"/>
    <w:rsid w:val="0058457E"/>
    <w:rsid w:val="00584754"/>
    <w:rsid w:val="00587D7B"/>
    <w:rsid w:val="005912A8"/>
    <w:rsid w:val="0059167B"/>
    <w:rsid w:val="00592F40"/>
    <w:rsid w:val="0059320A"/>
    <w:rsid w:val="00597245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4883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B7CB3"/>
    <w:rsid w:val="007C19FD"/>
    <w:rsid w:val="007D08FA"/>
    <w:rsid w:val="007D3A9A"/>
    <w:rsid w:val="007D6E0F"/>
    <w:rsid w:val="007E2E45"/>
    <w:rsid w:val="007E37AD"/>
    <w:rsid w:val="007E4A89"/>
    <w:rsid w:val="007F34B0"/>
    <w:rsid w:val="007F652E"/>
    <w:rsid w:val="007F7653"/>
    <w:rsid w:val="008006F2"/>
    <w:rsid w:val="00802138"/>
    <w:rsid w:val="00802CD3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587C"/>
    <w:rsid w:val="008373F7"/>
    <w:rsid w:val="00837DE8"/>
    <w:rsid w:val="008440A5"/>
    <w:rsid w:val="008464BA"/>
    <w:rsid w:val="008464DF"/>
    <w:rsid w:val="0084694A"/>
    <w:rsid w:val="00847C2D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4360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470A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0BB"/>
    <w:rsid w:val="00985F21"/>
    <w:rsid w:val="00996D4A"/>
    <w:rsid w:val="009A01DF"/>
    <w:rsid w:val="009A18B3"/>
    <w:rsid w:val="009A1D17"/>
    <w:rsid w:val="009A56AC"/>
    <w:rsid w:val="009A7BEC"/>
    <w:rsid w:val="009B00C7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9F46F7"/>
    <w:rsid w:val="009F6AEA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791"/>
    <w:rsid w:val="00A45969"/>
    <w:rsid w:val="00A46231"/>
    <w:rsid w:val="00A462EA"/>
    <w:rsid w:val="00A47E02"/>
    <w:rsid w:val="00A51A94"/>
    <w:rsid w:val="00A531FE"/>
    <w:rsid w:val="00A53B65"/>
    <w:rsid w:val="00A53D94"/>
    <w:rsid w:val="00A567F1"/>
    <w:rsid w:val="00A60C54"/>
    <w:rsid w:val="00A60F4E"/>
    <w:rsid w:val="00A61681"/>
    <w:rsid w:val="00A653AC"/>
    <w:rsid w:val="00A71676"/>
    <w:rsid w:val="00A725A6"/>
    <w:rsid w:val="00A73159"/>
    <w:rsid w:val="00A748B1"/>
    <w:rsid w:val="00A760F9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0B1"/>
    <w:rsid w:val="00AC4CE4"/>
    <w:rsid w:val="00AD06AF"/>
    <w:rsid w:val="00AD286E"/>
    <w:rsid w:val="00AD3715"/>
    <w:rsid w:val="00AD5D1B"/>
    <w:rsid w:val="00AE385F"/>
    <w:rsid w:val="00AE3F84"/>
    <w:rsid w:val="00AE47C1"/>
    <w:rsid w:val="00AF00DD"/>
    <w:rsid w:val="00AF0E03"/>
    <w:rsid w:val="00AF21EB"/>
    <w:rsid w:val="00AF270C"/>
    <w:rsid w:val="00AF2D4B"/>
    <w:rsid w:val="00AF5C9D"/>
    <w:rsid w:val="00AF695B"/>
    <w:rsid w:val="00B035BA"/>
    <w:rsid w:val="00B038FF"/>
    <w:rsid w:val="00B07F91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4C82"/>
    <w:rsid w:val="00B65E69"/>
    <w:rsid w:val="00B664EA"/>
    <w:rsid w:val="00B66E6C"/>
    <w:rsid w:val="00B71A2D"/>
    <w:rsid w:val="00B76279"/>
    <w:rsid w:val="00B7796D"/>
    <w:rsid w:val="00B83A3F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B649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56838"/>
    <w:rsid w:val="00C700C0"/>
    <w:rsid w:val="00C72598"/>
    <w:rsid w:val="00C72614"/>
    <w:rsid w:val="00C743E6"/>
    <w:rsid w:val="00C74C76"/>
    <w:rsid w:val="00C74DB9"/>
    <w:rsid w:val="00C828D4"/>
    <w:rsid w:val="00C833AD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35F4"/>
    <w:rsid w:val="00CE66AF"/>
    <w:rsid w:val="00CF079C"/>
    <w:rsid w:val="00CF0AD5"/>
    <w:rsid w:val="00CF4179"/>
    <w:rsid w:val="00D00696"/>
    <w:rsid w:val="00D0195F"/>
    <w:rsid w:val="00D03C8D"/>
    <w:rsid w:val="00D10BC5"/>
    <w:rsid w:val="00D124B2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0902"/>
    <w:rsid w:val="00D42835"/>
    <w:rsid w:val="00D4377E"/>
    <w:rsid w:val="00D4409E"/>
    <w:rsid w:val="00D46567"/>
    <w:rsid w:val="00D470FC"/>
    <w:rsid w:val="00D5221D"/>
    <w:rsid w:val="00D5233A"/>
    <w:rsid w:val="00D53953"/>
    <w:rsid w:val="00D54C1F"/>
    <w:rsid w:val="00D575C7"/>
    <w:rsid w:val="00D60DAD"/>
    <w:rsid w:val="00D616B8"/>
    <w:rsid w:val="00D63CF6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0CF6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061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85E9B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0BAC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929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  <w:rsid w:val="00FF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3.xml><?xml version="1.0" encoding="utf-8"?>
<ds:datastoreItem xmlns:ds="http://schemas.openxmlformats.org/officeDocument/2006/customXml" ds:itemID="{BE2B0075-0EC5-4D22-B371-810877FB672F}"/>
</file>

<file path=customXml/itemProps4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8</Pages>
  <Words>2051</Words>
  <Characters>1169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1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Sherin Alex</cp:lastModifiedBy>
  <cp:revision>57</cp:revision>
  <cp:lastPrinted>2019-04-10T20:17:00Z</cp:lastPrinted>
  <dcterms:created xsi:type="dcterms:W3CDTF">2026-06-08T05:40:00Z</dcterms:created>
  <dcterms:modified xsi:type="dcterms:W3CDTF">2026-06-0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